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6D35E712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525189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0446A2">
              <w:rPr>
                <w:rFonts w:eastAsia="Times New Roman" w:cstheme="minorHAnsi"/>
                <w:lang w:eastAsia="en-GB"/>
              </w:rPr>
              <w:t>task list in application to do list</w:t>
            </w:r>
          </w:p>
        </w:tc>
      </w:tr>
      <w:tr w:rsidR="00D64B03" w:rsidRPr="00F250B6" w14:paraId="649B340B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5B738FB1" w:rsidR="00D64B03" w:rsidRPr="000446A2" w:rsidRDefault="000446A2" w:rsidP="00772F12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/>
                <w:szCs w:val="28"/>
                <w:lang w:val="en-US" w:eastAsia="en-GB" w:bidi="th-TH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6959AEC0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0AED5070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</w:t>
            </w:r>
            <w:r w:rsidR="00164D4D">
              <w:rPr>
                <w:rFonts w:eastAsia="Times New Roman" w:cstheme="minorHAnsi"/>
                <w:lang w:eastAsia="en-GB"/>
              </w:rPr>
              <w:t>0</w:t>
            </w:r>
          </w:p>
        </w:tc>
      </w:tr>
      <w:tr w:rsidR="00D64B03" w:rsidRPr="00F250B6" w14:paraId="4DF13AE2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3D760FB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0446A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21F25A3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3348EB0F" w:rsidR="00D64B03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7A0318D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1EE4296B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70411908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0446A2">
              <w:rPr>
                <w:rFonts w:eastAsia="Times New Roman" w:cstheme="minorHAnsi"/>
                <w:lang w:eastAsia="en-GB"/>
              </w:rPr>
              <w:t>admin007@admin.com</w:t>
            </w:r>
          </w:p>
        </w:tc>
      </w:tr>
      <w:tr w:rsidR="00D64B03" w:rsidRPr="00F250B6" w14:paraId="583B9F31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6539AE1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446A2">
              <w:rPr>
                <w:rFonts w:eastAsia="Times New Roman" w:cstheme="minorHAnsi"/>
                <w:lang w:eastAsia="en-GB"/>
              </w:rPr>
              <w:t>Access to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3882D65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0446A2">
              <w:rPr>
                <w:rFonts w:eastAsia="Times New Roman" w:cstheme="minorHAnsi"/>
                <w:lang w:eastAsia="en-GB"/>
              </w:rPr>
              <w:t>admin777</w:t>
            </w:r>
          </w:p>
        </w:tc>
      </w:tr>
      <w:tr w:rsidR="00D64B03" w:rsidRPr="00F250B6" w14:paraId="3812DF6A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3780C2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446A2">
              <w:rPr>
                <w:rFonts w:eastAsia="Times New Roman" w:cstheme="minorHAnsi"/>
                <w:lang w:eastAsia="en-GB"/>
              </w:rPr>
              <w:t>Internet test serv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21741EDD" w:rsidR="00D64B03" w:rsidRPr="00F250B6" w:rsidRDefault="000446A2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0446A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8F835E0" w:rsidR="00D64B03" w:rsidRPr="00F250B6" w:rsidRDefault="00F17C99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  from website to do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5829B91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0446A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0446A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C841D7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0D3EF6D5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0C57EB04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08E9EE1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0286A0D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187B8285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to regist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06C15D6E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put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5C5D78A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50AF389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564AE0F4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537F96C7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 corr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3A07E80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419E1A0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58D320D7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36F9F1A3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formation save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01EB46C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0723066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60B1F" w:rsidRPr="00F250B6" w14:paraId="25204C2F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3E679" w14:textId="63176B08" w:rsidR="00C60B1F" w:rsidRPr="00F250B6" w:rsidRDefault="00C60B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D8F45" w14:textId="0C9AC10B" w:rsidR="00C60B1F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6DFF57" w14:textId="505B8E8C" w:rsidR="00C60B1F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put Email and passwor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98C11" w14:textId="74EB4CB9" w:rsidR="00C60B1F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F2B63" w14:textId="3BC5B4C1" w:rsidR="00C60B1F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0B05E7B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27EC7008" w:rsidR="00D64B03" w:rsidRPr="00F250B6" w:rsidRDefault="00C60B1F" w:rsidP="00C60B1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2C0FD055" w:rsidR="00D64B03" w:rsidRPr="00F250B6" w:rsidRDefault="00C60B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ser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3AC967B9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mail and password corr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4D7DF9F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294638B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ADCCF17" w14:textId="77777777" w:rsidTr="000446A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46CA022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841D7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540BBFE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C841D7">
              <w:rPr>
                <w:rFonts w:eastAsia="Times New Roman" w:cstheme="minorHAnsi"/>
                <w:lang w:eastAsia="en-GB"/>
              </w:rPr>
              <w:t>Show Home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20F07426" w:rsidR="00D64B03" w:rsidRPr="00F250B6" w:rsidRDefault="00C841D7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page show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4D338B9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42E5628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46A2"/>
    <w:rsid w:val="00164D4D"/>
    <w:rsid w:val="003563CE"/>
    <w:rsid w:val="00393168"/>
    <w:rsid w:val="00452A68"/>
    <w:rsid w:val="006938D0"/>
    <w:rsid w:val="00896110"/>
    <w:rsid w:val="00C31646"/>
    <w:rsid w:val="00C60B1F"/>
    <w:rsid w:val="00C841D7"/>
    <w:rsid w:val="00D64B03"/>
    <w:rsid w:val="00EA1C4E"/>
    <w:rsid w:val="00F17C9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danuson thongruang</cp:lastModifiedBy>
  <cp:revision>5</cp:revision>
  <dcterms:created xsi:type="dcterms:W3CDTF">2019-01-01T07:14:00Z</dcterms:created>
  <dcterms:modified xsi:type="dcterms:W3CDTF">2022-01-19T03:30:00Z</dcterms:modified>
</cp:coreProperties>
</file>